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15E43D99" w14:textId="2D680031" w:rsid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501CECE3" w14:textId="2FECC0A9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Theme</w:t>
      </w:r>
    </w:p>
    <w:p w14:paraId="28A7D6C2" w14:textId="127D2505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 and to the levels.</w:t>
      </w:r>
    </w:p>
    <w:p w14:paraId="6601E69D" w14:textId="3537AB1E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02E63ECB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5603B51B" w14:textId="730C478E" w:rsidR="009F74F5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39220D3F" w14:textId="4BA63695" w:rsidR="00154D52" w:rsidRPr="00154D52" w:rsidRDefault="00154D52" w:rsidP="00154D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0222680E" w14:textId="69638A98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7493953D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5CD12AB0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5F5F8092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2AC8CE00" w14:textId="7A5BFA48" w:rsidR="00EF715D" w:rsidRPr="00EF715D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3D64FE4A" w:rsidR="00A565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667C3DC3" w14:textId="7E2BF9C2" w:rsidR="006B2A26" w:rsidRDefault="006B2A26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</w:t>
      </w:r>
      <w:r w:rsidR="00626F53">
        <w:rPr>
          <w:lang w:val="en-US"/>
        </w:rPr>
        <w:t xml:space="preserve"> in both x and y directions</w:t>
      </w:r>
      <w:r>
        <w:rPr>
          <w:lang w:val="en-US"/>
        </w:rPr>
        <w:t xml:space="preserve"> while ducking</w:t>
      </w:r>
    </w:p>
    <w:p w14:paraId="431BE683" w14:textId="2CFAE40A" w:rsidR="00626F53" w:rsidRDefault="00626F53" w:rsidP="00626F53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</w:p>
    <w:p w14:paraId="300B23A8" w14:textId="262EC79F" w:rsidR="001221D5" w:rsidRDefault="001221D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enemy width and height be available globally.</w:t>
      </w:r>
    </w:p>
    <w:p w14:paraId="6BACDF6C" w14:textId="67552080" w:rsidR="00D01855" w:rsidRDefault="00D0185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ranges</w:t>
      </w:r>
    </w:p>
    <w:p w14:paraId="47CCB90C" w14:textId="5A7B2C8F" w:rsidR="001B6618" w:rsidRDefault="001B661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positioning</w:t>
      </w:r>
    </w:p>
    <w:p w14:paraId="42694450" w14:textId="03058FFF" w:rsidR="0011201E" w:rsidRPr="006A41CC" w:rsidRDefault="0011201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27A01394" w14:textId="77777777" w:rsidR="00626F53" w:rsidRPr="009F10F9" w:rsidRDefault="00626F53" w:rsidP="00626F53">
      <w:pPr>
        <w:pStyle w:val="ListParagraph"/>
        <w:rPr>
          <w:lang w:val="en-US"/>
        </w:rPr>
      </w:pP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28964209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27700BFE" w14:textId="77777777" w:rsidR="001E1FD7" w:rsidRPr="0001037B" w:rsidRDefault="001E1FD7" w:rsidP="001E1FD7">
      <w:pPr>
        <w:pStyle w:val="ListParagraph"/>
        <w:rPr>
          <w:strike/>
          <w:lang w:val="en-US"/>
        </w:rPr>
      </w:pP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lastRenderedPageBreak/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77777777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 xml:space="preserve">Implement </w:t>
      </w:r>
      <w:proofErr w:type="spellStart"/>
      <w:r w:rsidRPr="00E44CD5">
        <w:rPr>
          <w:lang w:val="en-US"/>
        </w:rPr>
        <w:t>Movalbe</w:t>
      </w:r>
      <w:proofErr w:type="spellEnd"/>
      <w:r w:rsidRPr="00E44CD5">
        <w:rPr>
          <w:lang w:val="en-US"/>
        </w:rPr>
        <w:t xml:space="preserve">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77777777" w:rsidR="00D01F0F" w:rsidRPr="006A41CC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0D72EF3E" w14:textId="77777777" w:rsidR="00D01F0F" w:rsidRPr="00F05A28" w:rsidRDefault="00D01F0F" w:rsidP="00D01F0F">
      <w:pPr>
        <w:pStyle w:val="ListParagraph"/>
        <w:rPr>
          <w:lang w:val="en-US"/>
        </w:rPr>
      </w:pPr>
    </w:p>
    <w:p w14:paraId="01344D8F" w14:textId="0732DE1F" w:rsidR="000A4E91" w:rsidRPr="00D444B2" w:rsidRDefault="000A4E91" w:rsidP="00D444B2">
      <w:pPr>
        <w:rPr>
          <w:lang w:val="en-US"/>
        </w:rPr>
      </w:pPr>
      <w:bookmarkStart w:id="0" w:name="_GoBack"/>
      <w:bookmarkEnd w:id="0"/>
    </w:p>
    <w:sectPr w:rsidR="000A4E91" w:rsidRPr="00D444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MqwFAOSV9Z4tAAAA"/>
  </w:docVars>
  <w:rsids>
    <w:rsidRoot w:val="00837214"/>
    <w:rsid w:val="0001037B"/>
    <w:rsid w:val="00040448"/>
    <w:rsid w:val="000A05B4"/>
    <w:rsid w:val="000A4E91"/>
    <w:rsid w:val="000F355D"/>
    <w:rsid w:val="0011201E"/>
    <w:rsid w:val="001221D5"/>
    <w:rsid w:val="00154D52"/>
    <w:rsid w:val="00157A16"/>
    <w:rsid w:val="001804F5"/>
    <w:rsid w:val="001B6618"/>
    <w:rsid w:val="001C1B0A"/>
    <w:rsid w:val="001E1FD7"/>
    <w:rsid w:val="0024608B"/>
    <w:rsid w:val="002A214D"/>
    <w:rsid w:val="002F1B28"/>
    <w:rsid w:val="003721B4"/>
    <w:rsid w:val="003932B8"/>
    <w:rsid w:val="003F6A6C"/>
    <w:rsid w:val="004310FC"/>
    <w:rsid w:val="004E1C62"/>
    <w:rsid w:val="004E5100"/>
    <w:rsid w:val="005B3B38"/>
    <w:rsid w:val="005E22C4"/>
    <w:rsid w:val="00626F53"/>
    <w:rsid w:val="00650F94"/>
    <w:rsid w:val="006A0DEC"/>
    <w:rsid w:val="006A41CC"/>
    <w:rsid w:val="006B2A26"/>
    <w:rsid w:val="006F20B1"/>
    <w:rsid w:val="006F73A6"/>
    <w:rsid w:val="00703A19"/>
    <w:rsid w:val="00711E57"/>
    <w:rsid w:val="007378B3"/>
    <w:rsid w:val="007535C6"/>
    <w:rsid w:val="007A6E04"/>
    <w:rsid w:val="007E02D5"/>
    <w:rsid w:val="007F276D"/>
    <w:rsid w:val="00816AEA"/>
    <w:rsid w:val="008173F8"/>
    <w:rsid w:val="00837214"/>
    <w:rsid w:val="0086025F"/>
    <w:rsid w:val="00860A68"/>
    <w:rsid w:val="008A1518"/>
    <w:rsid w:val="008C17D8"/>
    <w:rsid w:val="008D459F"/>
    <w:rsid w:val="008F08AA"/>
    <w:rsid w:val="009815ED"/>
    <w:rsid w:val="009F10F9"/>
    <w:rsid w:val="009F74F5"/>
    <w:rsid w:val="00A368FF"/>
    <w:rsid w:val="00A565F9"/>
    <w:rsid w:val="00A56F41"/>
    <w:rsid w:val="00A94EEE"/>
    <w:rsid w:val="00B268E8"/>
    <w:rsid w:val="00B52178"/>
    <w:rsid w:val="00B854B9"/>
    <w:rsid w:val="00BA7D84"/>
    <w:rsid w:val="00BF47CC"/>
    <w:rsid w:val="00C33012"/>
    <w:rsid w:val="00C338C6"/>
    <w:rsid w:val="00C46F0B"/>
    <w:rsid w:val="00C51EDA"/>
    <w:rsid w:val="00C7074A"/>
    <w:rsid w:val="00CA5B4E"/>
    <w:rsid w:val="00D01855"/>
    <w:rsid w:val="00D01F0F"/>
    <w:rsid w:val="00D271D2"/>
    <w:rsid w:val="00D444B2"/>
    <w:rsid w:val="00E11699"/>
    <w:rsid w:val="00E44CD5"/>
    <w:rsid w:val="00E52B12"/>
    <w:rsid w:val="00ED54DA"/>
    <w:rsid w:val="00EF715D"/>
    <w:rsid w:val="00F05A28"/>
    <w:rsid w:val="00F11493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7</TotalTime>
  <Pages>2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75</cp:revision>
  <dcterms:created xsi:type="dcterms:W3CDTF">2020-02-17T19:31:00Z</dcterms:created>
  <dcterms:modified xsi:type="dcterms:W3CDTF">2020-02-22T22:52:00Z</dcterms:modified>
</cp:coreProperties>
</file>